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8D83EF7" w14:textId="77777777" w:rsidR="00725B71" w:rsidRDefault="00725B71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25B71">
        <w:rPr>
          <w:rFonts w:eastAsia="Times New Roman" w:cstheme="minorHAnsi"/>
          <w:b/>
          <w:color w:val="181717"/>
          <w:sz w:val="28"/>
          <w:szCs w:val="28"/>
        </w:rPr>
        <w:t>Chapter 15 – Electric Power Steering</w:t>
      </w:r>
    </w:p>
    <w:p w14:paraId="0766CA74" w14:textId="3EE0959B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6DF24A0" w14:textId="2ED5CB16" w:rsidR="00EE677A" w:rsidRDefault="00DF2F45" w:rsidP="005C6B99">
      <w:pPr>
        <w:spacing w:after="0"/>
        <w:ind w:left="450" w:right="-810"/>
      </w:pPr>
      <w:r w:rsidRPr="00DF2F45">
        <w:t xml:space="preserve">1. </w:t>
      </w:r>
      <w:r w:rsidR="004F7CA1">
        <w:t>Regenerative Braking in Vehicles</w:t>
      </w:r>
      <w:r w:rsidR="002B7AA6">
        <w:t xml:space="preserve"> and Types of Regenerative Brake Systems</w:t>
      </w:r>
    </w:p>
    <w:p w14:paraId="74EFAA4A" w14:textId="67AA6D20" w:rsidR="001036D5" w:rsidRDefault="002B7AA6" w:rsidP="005C6B99">
      <w:pPr>
        <w:spacing w:after="0"/>
        <w:ind w:left="450" w:right="-810"/>
      </w:pPr>
      <w:r>
        <w:t>2. One-Pedal Driving, Deceleration Rates</w:t>
      </w:r>
      <w:r w:rsidR="001036D5">
        <w:t>, and Servicing Regenerative Brake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449ED0D" w14:textId="778D85E4" w:rsidR="00F7319E" w:rsidRDefault="008F46C1" w:rsidP="00F7319E">
      <w:pPr>
        <w:spacing w:after="0"/>
        <w:ind w:left="450" w:right="-810"/>
      </w:pPr>
      <w:r>
        <w:t xml:space="preserve">1. </w:t>
      </w:r>
      <w:r w:rsidR="00F7319E">
        <w:t>Describe the purpose, function, and types of electric power steering systems.</w:t>
      </w:r>
    </w:p>
    <w:p w14:paraId="5E9C3564" w14:textId="02CBEDC1" w:rsidR="00F7319E" w:rsidRDefault="00F7319E" w:rsidP="00F7319E">
      <w:pPr>
        <w:spacing w:after="0"/>
        <w:ind w:left="450" w:right="-810"/>
      </w:pPr>
      <w:r>
        <w:t>2.</w:t>
      </w:r>
      <w:r>
        <w:t xml:space="preserve"> Explain how electric power steering systems operate.</w:t>
      </w:r>
    </w:p>
    <w:p w14:paraId="5981D8F0" w14:textId="2EB68545" w:rsidR="00F7319E" w:rsidRDefault="00F7319E" w:rsidP="00F7319E">
      <w:pPr>
        <w:spacing w:after="0"/>
        <w:ind w:left="450" w:right="-810"/>
      </w:pPr>
      <w:r>
        <w:t>3.</w:t>
      </w:r>
      <w:r>
        <w:t xml:space="preserve"> Discuss how to diagnose electric power steering system faults.</w:t>
      </w:r>
    </w:p>
    <w:p w14:paraId="55695049" w14:textId="6FEC5B92" w:rsidR="00DF2F45" w:rsidRPr="00DF2F45" w:rsidRDefault="00F25410" w:rsidP="00F7319E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91E9E15" w14:textId="77777777" w:rsidR="00725B71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725B71" w:rsidRPr="00725B71">
        <w:t>EV and HEV Power Steering Circuits Service</w:t>
      </w:r>
    </w:p>
    <w:p w14:paraId="7FD02A3D" w14:textId="71942B25" w:rsidR="000C57BA" w:rsidRDefault="002651CC" w:rsidP="004637B0">
      <w:pPr>
        <w:spacing w:after="0"/>
        <w:ind w:left="450" w:right="-810"/>
      </w:pPr>
      <w:r>
        <w:t xml:space="preserve">2. Task Sheet: </w:t>
      </w:r>
      <w:bookmarkEnd w:id="0"/>
      <w:bookmarkEnd w:id="1"/>
      <w:r w:rsidR="00725B71" w:rsidRPr="00725B71">
        <w:t>Electronically Controlled Steering Systems</w:t>
      </w:r>
    </w:p>
    <w:p w14:paraId="233C5FC8" w14:textId="1AF338A1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00FAE5F3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1E1771">
          <w:rPr>
            <w:rStyle w:val="Hyperlink"/>
          </w:rPr>
          <w:t>Crossword Puzzle and Word Search</w:t>
        </w:r>
        <w:r w:rsidR="000B5939" w:rsidRPr="001E1771">
          <w:rPr>
            <w:rStyle w:val="Hyperlink"/>
          </w:rPr>
          <w:t xml:space="preserve"> </w:t>
        </w:r>
        <w:r w:rsidR="00C327F7" w:rsidRPr="001E1771">
          <w:rPr>
            <w:rStyle w:val="Hyperlink"/>
          </w:rPr>
          <w:t>(</w:t>
        </w:r>
        <w:r w:rsidR="001E1771" w:rsidRPr="001E1771">
          <w:rPr>
            <w:rStyle w:val="Hyperlink"/>
          </w:rPr>
          <w:t>A4</w:t>
        </w:r>
        <w:r w:rsidR="00C327F7" w:rsidRPr="001E1771">
          <w:rPr>
            <w:rStyle w:val="Hyperlink"/>
          </w:rPr>
          <w:t>)</w:t>
        </w:r>
      </w:hyperlink>
    </w:p>
    <w:p w14:paraId="1DA4A1C3" w14:textId="001A76B3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1E51A7">
          <w:rPr>
            <w:rStyle w:val="Hyperlink"/>
          </w:rPr>
          <w:t>Video</w:t>
        </w:r>
        <w:r w:rsidR="00250C2D" w:rsidRPr="001E51A7">
          <w:rPr>
            <w:rStyle w:val="Hyperlink"/>
          </w:rPr>
          <w:t>s</w:t>
        </w:r>
        <w:r w:rsidR="0011718F" w:rsidRPr="001E51A7">
          <w:rPr>
            <w:rStyle w:val="Hyperlink"/>
          </w:rPr>
          <w:t xml:space="preserve">: </w:t>
        </w:r>
        <w:r w:rsidR="001E51A7" w:rsidRPr="001E51A7">
          <w:rPr>
            <w:rStyle w:val="Hyperlink"/>
          </w:rPr>
          <w:t>(A4) Suspension and Steering</w:t>
        </w:r>
      </w:hyperlink>
    </w:p>
    <w:p w14:paraId="0CB4937C" w14:textId="6DBB39D1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1E51A7">
          <w:rPr>
            <w:rStyle w:val="Hyperlink"/>
          </w:rPr>
          <w:t xml:space="preserve">Animations: </w:t>
        </w:r>
        <w:r w:rsidR="001E51A7" w:rsidRPr="001E51A7">
          <w:rPr>
            <w:rStyle w:val="Hyperlink"/>
          </w:rPr>
          <w:t>(A4) Suspension and Steering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042270F" w14:textId="77777777" w:rsidR="00725B71" w:rsidRDefault="00725B71" w:rsidP="00725B71">
      <w:pPr>
        <w:spacing w:after="0"/>
        <w:ind w:left="450" w:right="-810"/>
      </w:pPr>
      <w:r>
        <w:t>1. Task Sheet: EV and HEV Power Steering Circuits Service</w:t>
      </w:r>
    </w:p>
    <w:p w14:paraId="55221F73" w14:textId="77777777" w:rsidR="00725B71" w:rsidRDefault="00725B71" w:rsidP="00725B71">
      <w:pPr>
        <w:spacing w:after="0"/>
        <w:ind w:left="450" w:right="-810"/>
      </w:pPr>
      <w:r>
        <w:t>2. Task Sheet: Electronically Controlled Steering Systems</w:t>
      </w:r>
    </w:p>
    <w:p w14:paraId="6E8407A3" w14:textId="478BB16B" w:rsidR="00DF2F45" w:rsidRPr="00CD3CBB" w:rsidRDefault="00DF2F45" w:rsidP="00725B7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A7D55" w14:textId="77777777" w:rsidR="005F1649" w:rsidRDefault="005F1649" w:rsidP="00E43A7A">
      <w:pPr>
        <w:spacing w:after="0" w:line="240" w:lineRule="auto"/>
      </w:pPr>
      <w:r>
        <w:separator/>
      </w:r>
    </w:p>
  </w:endnote>
  <w:endnote w:type="continuationSeparator" w:id="0">
    <w:p w14:paraId="498D5A49" w14:textId="77777777" w:rsidR="005F1649" w:rsidRDefault="005F164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EB90A" w14:textId="77777777" w:rsidR="005F1649" w:rsidRDefault="005F1649" w:rsidP="00E43A7A">
      <w:pPr>
        <w:spacing w:after="0" w:line="240" w:lineRule="auto"/>
      </w:pPr>
      <w:r>
        <w:separator/>
      </w:r>
    </w:p>
  </w:footnote>
  <w:footnote w:type="continuationSeparator" w:id="0">
    <w:p w14:paraId="162A6760" w14:textId="77777777" w:rsidR="005F1649" w:rsidRDefault="005F164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oFALdEbHAtAAAA"/>
  </w:docVars>
  <w:rsids>
    <w:rsidRoot w:val="00DF2F45"/>
    <w:rsid w:val="00002F88"/>
    <w:rsid w:val="00016515"/>
    <w:rsid w:val="00027A0E"/>
    <w:rsid w:val="00032C74"/>
    <w:rsid w:val="00035248"/>
    <w:rsid w:val="000522AD"/>
    <w:rsid w:val="00055EAD"/>
    <w:rsid w:val="00077286"/>
    <w:rsid w:val="000905D7"/>
    <w:rsid w:val="000A391B"/>
    <w:rsid w:val="000B5939"/>
    <w:rsid w:val="000B7194"/>
    <w:rsid w:val="000C57BA"/>
    <w:rsid w:val="000C6FB2"/>
    <w:rsid w:val="000E2805"/>
    <w:rsid w:val="000E2C6C"/>
    <w:rsid w:val="001036D5"/>
    <w:rsid w:val="0011718F"/>
    <w:rsid w:val="00123D4E"/>
    <w:rsid w:val="00133D25"/>
    <w:rsid w:val="00136257"/>
    <w:rsid w:val="00150C31"/>
    <w:rsid w:val="001735F6"/>
    <w:rsid w:val="001D570B"/>
    <w:rsid w:val="001D6D31"/>
    <w:rsid w:val="001E1771"/>
    <w:rsid w:val="001E51A7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AA6"/>
    <w:rsid w:val="002B7FEB"/>
    <w:rsid w:val="002E426A"/>
    <w:rsid w:val="0039249F"/>
    <w:rsid w:val="003D0578"/>
    <w:rsid w:val="0040292E"/>
    <w:rsid w:val="00431A46"/>
    <w:rsid w:val="0044619B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4F7CA1"/>
    <w:rsid w:val="005274BD"/>
    <w:rsid w:val="00547AF6"/>
    <w:rsid w:val="00557546"/>
    <w:rsid w:val="00562308"/>
    <w:rsid w:val="005868EC"/>
    <w:rsid w:val="00587ECD"/>
    <w:rsid w:val="005A543B"/>
    <w:rsid w:val="005B2BD0"/>
    <w:rsid w:val="005C6B99"/>
    <w:rsid w:val="005E3067"/>
    <w:rsid w:val="005E770C"/>
    <w:rsid w:val="005F1649"/>
    <w:rsid w:val="005F6CB1"/>
    <w:rsid w:val="00641B95"/>
    <w:rsid w:val="00642E5D"/>
    <w:rsid w:val="00643D46"/>
    <w:rsid w:val="00662A68"/>
    <w:rsid w:val="0068412E"/>
    <w:rsid w:val="00687AE4"/>
    <w:rsid w:val="00692749"/>
    <w:rsid w:val="00696D9C"/>
    <w:rsid w:val="00696F56"/>
    <w:rsid w:val="006B519C"/>
    <w:rsid w:val="00723978"/>
    <w:rsid w:val="00725B71"/>
    <w:rsid w:val="00752E95"/>
    <w:rsid w:val="007636D7"/>
    <w:rsid w:val="007C16D5"/>
    <w:rsid w:val="007C1A7E"/>
    <w:rsid w:val="007D4409"/>
    <w:rsid w:val="007E2EC9"/>
    <w:rsid w:val="007E35F1"/>
    <w:rsid w:val="00820699"/>
    <w:rsid w:val="008253C6"/>
    <w:rsid w:val="00831393"/>
    <w:rsid w:val="0085071D"/>
    <w:rsid w:val="0085332D"/>
    <w:rsid w:val="00877B5A"/>
    <w:rsid w:val="00885EE5"/>
    <w:rsid w:val="00886A1E"/>
    <w:rsid w:val="00892203"/>
    <w:rsid w:val="008A0255"/>
    <w:rsid w:val="008C03AF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67A9E"/>
    <w:rsid w:val="00A764B2"/>
    <w:rsid w:val="00A868F1"/>
    <w:rsid w:val="00A941B8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C79B2"/>
    <w:rsid w:val="00DD5051"/>
    <w:rsid w:val="00DF2F45"/>
    <w:rsid w:val="00E202C9"/>
    <w:rsid w:val="00E4311A"/>
    <w:rsid w:val="00E43A7A"/>
    <w:rsid w:val="00E5016D"/>
    <w:rsid w:val="00E87AC3"/>
    <w:rsid w:val="00E9309E"/>
    <w:rsid w:val="00EC2C3A"/>
    <w:rsid w:val="00EE677A"/>
    <w:rsid w:val="00F008E4"/>
    <w:rsid w:val="00F2511E"/>
    <w:rsid w:val="00F25410"/>
    <w:rsid w:val="00F7319E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5-17T15:45:00Z</cp:lastPrinted>
  <dcterms:created xsi:type="dcterms:W3CDTF">2019-12-09T16:24:00Z</dcterms:created>
  <dcterms:modified xsi:type="dcterms:W3CDTF">2022-05-17T15:46:00Z</dcterms:modified>
</cp:coreProperties>
</file>